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5A88" w:rsidRPr="00F37D34" w:rsidRDefault="008C5A88" w:rsidP="008C5A88">
      <w:pPr>
        <w:rPr>
          <w:rFonts w:ascii="Arial" w:eastAsia="Times New Roman" w:hAnsi="Arial" w:cs="Arial"/>
          <w:bCs/>
          <w:color w:val="000000" w:themeColor="text1"/>
          <w:sz w:val="18"/>
          <w:szCs w:val="17"/>
        </w:rPr>
      </w:pPr>
      <w:bookmarkStart w:id="0" w:name="_GoBack"/>
      <w:bookmarkEnd w:id="0"/>
      <w:r w:rsidRPr="00F37D34">
        <w:rPr>
          <w:rFonts w:ascii="Arial" w:hAnsi="Arial" w:cs="Arial"/>
          <w:b/>
          <w:color w:val="000000" w:themeColor="text1"/>
          <w:sz w:val="18"/>
          <w:szCs w:val="17"/>
        </w:rPr>
        <w:t>Table S3.</w:t>
      </w:r>
      <w:r w:rsidRPr="00F37D34">
        <w:rPr>
          <w:rFonts w:ascii="Arial" w:eastAsia="Times New Roman" w:hAnsi="Arial" w:cs="Arial"/>
          <w:color w:val="000000" w:themeColor="text1"/>
          <w:sz w:val="18"/>
          <w:szCs w:val="17"/>
        </w:rPr>
        <w:t xml:space="preserve">Top 250 differentially expressed genes (DEGs) and accession </w:t>
      </w:r>
      <w:r w:rsidR="00147026" w:rsidRPr="00F37D34">
        <w:rPr>
          <w:rFonts w:ascii="Arial" w:eastAsia="Times New Roman" w:hAnsi="Arial" w:cs="Arial"/>
          <w:color w:val="000000" w:themeColor="text1"/>
          <w:sz w:val="18"/>
          <w:szCs w:val="17"/>
        </w:rPr>
        <w:t>number and</w:t>
      </w:r>
      <w:r w:rsidR="00535549">
        <w:rPr>
          <w:rFonts w:ascii="Arial" w:eastAsia="Times New Roman" w:hAnsi="Arial" w:cs="Arial"/>
          <w:color w:val="000000" w:themeColor="text1"/>
          <w:sz w:val="18"/>
          <w:szCs w:val="17"/>
        </w:rPr>
        <w:t xml:space="preserve"> </w:t>
      </w:r>
      <w:r w:rsidR="00147026" w:rsidRPr="00F37D34">
        <w:rPr>
          <w:rFonts w:ascii="Arial" w:eastAsia="Times New Roman" w:hAnsi="Arial" w:cs="Arial"/>
          <w:color w:val="000000" w:themeColor="text1"/>
          <w:sz w:val="18"/>
          <w:szCs w:val="17"/>
        </w:rPr>
        <w:t>c</w:t>
      </w:r>
      <w:r w:rsidRPr="00F37D34">
        <w:rPr>
          <w:rFonts w:ascii="Arial" w:eastAsia="Times New Roman" w:hAnsi="Arial" w:cs="Arial"/>
          <w:color w:val="000000" w:themeColor="text1"/>
          <w:sz w:val="18"/>
          <w:szCs w:val="17"/>
        </w:rPr>
        <w:t>hromosome</w:t>
      </w:r>
    </w:p>
    <w:tbl>
      <w:tblPr>
        <w:tblStyle w:val="TableGrid"/>
        <w:tblW w:w="9518" w:type="dxa"/>
        <w:tblLook w:val="04A0" w:firstRow="1" w:lastRow="0" w:firstColumn="1" w:lastColumn="0" w:noHBand="0" w:noVBand="1"/>
      </w:tblPr>
      <w:tblGrid>
        <w:gridCol w:w="3480"/>
        <w:gridCol w:w="1995"/>
        <w:gridCol w:w="2570"/>
        <w:gridCol w:w="1473"/>
      </w:tblGrid>
      <w:tr w:rsidR="00F37D34" w:rsidRPr="00535549" w:rsidTr="00F37D34">
        <w:tc>
          <w:tcPr>
            <w:tcW w:w="3480" w:type="dxa"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ID</w:t>
            </w:r>
          </w:p>
        </w:tc>
        <w:tc>
          <w:tcPr>
            <w:tcW w:w="1995" w:type="dxa"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TRANSCRIPT_TYPE</w:t>
            </w:r>
          </w:p>
        </w:tc>
        <w:tc>
          <w:tcPr>
            <w:tcW w:w="2570" w:type="dxa"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ACC</w:t>
            </w:r>
            <w:r w:rsidR="00F37D34" w:rsidRPr="00535549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ESSION NO</w:t>
            </w:r>
          </w:p>
        </w:tc>
        <w:tc>
          <w:tcPr>
            <w:tcW w:w="1473" w:type="dxa"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CHROM</w:t>
            </w:r>
            <w:r w:rsidR="00F37D34" w:rsidRPr="00535549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OSEME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451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1094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7968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5503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44460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4836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126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FTMT2100000698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379517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2083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914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22274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8661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0817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X</w:t>
            </w:r>
            <w:proofErr w:type="spellEnd"/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285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09790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092622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M_00131890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283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4945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017997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4278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X</w:t>
            </w:r>
            <w:proofErr w:type="spellEnd"/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287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229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93984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6274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178309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6907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645817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0219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594516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6251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598202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918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211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5546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59694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0945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60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1909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68363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5881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13301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3600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68221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3766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232681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1502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84813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555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2691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731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89080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6823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693783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303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LNC1A10914862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9374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85491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8466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10309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MICT0000013244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054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28578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470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2088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53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0653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192057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6870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63028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2417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1559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1165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4515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9439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617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ONS_0001833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323650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2034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42901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9386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9296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0584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141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02656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39952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3539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373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326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001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1291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22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985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672236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0929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234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965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46595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049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979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ONS_0002728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75342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5338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322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ONS_0001609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978192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6201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016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7398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89327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621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34609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4380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2747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845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V4005773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0044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62561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5746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63712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2175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41685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9708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047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1027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155570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2942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622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18335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69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6360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166044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9613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273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4854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RCC-00097_63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077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34544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63712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3307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925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ONS_0000174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0268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2725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022829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9382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82571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2800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76497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3587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22169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8361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94676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3576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368557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07281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233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6695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70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6642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539287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6866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813177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3946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942097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00132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21152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9604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944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ONS_0001202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122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736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6200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7868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AP1B10022603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0216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09956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3909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916274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7857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15852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2087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45433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4775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119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586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307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08826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09210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827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1108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182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168959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9878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3521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2461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SPINKEIN100003643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467357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2647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9303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1908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532772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2139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100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2162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282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35815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380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075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00230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495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857039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4786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92693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2153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084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0845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72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4545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1009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FTMT2400000711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606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11879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4386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937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34361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1434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108630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209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325129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4409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X</w:t>
            </w:r>
            <w:proofErr w:type="spellEnd"/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78707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412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LNC1A10005284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3527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25141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MICT0000023383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833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821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78879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145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0737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0988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55584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4877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453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7072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042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467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486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ONS_0000665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503312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9191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55299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219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214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3515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26887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9781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0411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BIG-lncRNA-582.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707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FTMT2680000511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29020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4971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960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2727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56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ompmerge.1904.pooled.chr1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873356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5340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X</w:t>
            </w:r>
            <w:proofErr w:type="spellEnd"/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88731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211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640243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5962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908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1171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32111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7793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SPINKEIN100008173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7754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255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598864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9713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9316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FTMT2380000417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136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03496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16875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4706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9512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29782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LNC1A10880175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9631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479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4930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210048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622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83589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778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24961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6136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9086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2993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X</w:t>
            </w:r>
            <w:proofErr w:type="spellEnd"/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07804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6987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08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3658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7136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14248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0206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6814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816098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9411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1253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HBMT0000007159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4403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9326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25442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3456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39368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026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43434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5888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237922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7800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247226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6764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768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8548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191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36134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565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3708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465077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0806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64488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7602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66017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2570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07776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0267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739375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16115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438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1024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081279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FTMT2880000029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082960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9666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809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360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LNC1A10653247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1940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4059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1192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400072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9122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353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6317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86693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955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1314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4663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834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3598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303845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5432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162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1197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08561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7031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42829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358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01919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9824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808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079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48221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1362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9761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3669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282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1450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47576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6429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524501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704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1209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0951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319706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176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81253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3804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87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ompmerge.4590.pooled.chr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170296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MICT0000017840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434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9448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901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13171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881801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0858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5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3979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6641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68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ompmerge.2790.pooled.chr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797420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0960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419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ONS_0002728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AP1B10293056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2419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078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0276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60958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6663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29248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1964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710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8931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42751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7261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78596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5849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292622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3038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83233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3893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346109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0968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936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1269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87695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CT0000026235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29455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5040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809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9104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102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2082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39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HSALNT028925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13195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7909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1916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MICT0000021750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0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480754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1775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48745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54489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87157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5552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0040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35264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393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243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472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FTMT2460000046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17082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341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674344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5014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212839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43457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7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341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HSALNT028920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4603136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27752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97508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8012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3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LNC1A10643526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6399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500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FTMT2040000169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755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135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53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05056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2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3285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62049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007809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72358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209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17300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8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0408797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333503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6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02945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446262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9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3684843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53351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4</w:t>
            </w:r>
          </w:p>
        </w:tc>
      </w:tr>
      <w:tr w:rsidR="00F37D34" w:rsidRPr="00535549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055872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NST00000548665</w:t>
            </w:r>
          </w:p>
        </w:tc>
        <w:tc>
          <w:tcPr>
            <w:tcW w:w="1473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4</w:t>
            </w:r>
          </w:p>
        </w:tc>
      </w:tr>
      <w:tr w:rsidR="00F37D34" w:rsidRPr="00F37D34" w:rsidTr="00F37D34">
        <w:tc>
          <w:tcPr>
            <w:tcW w:w="348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4359V5</w:t>
            </w:r>
          </w:p>
        </w:tc>
        <w:tc>
          <w:tcPr>
            <w:tcW w:w="1995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2570" w:type="dxa"/>
            <w:noWrap/>
            <w:hideMark/>
          </w:tcPr>
          <w:p w:rsidR="008C5A88" w:rsidRPr="00535549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NR_110110</w:t>
            </w:r>
          </w:p>
        </w:tc>
        <w:tc>
          <w:tcPr>
            <w:tcW w:w="1473" w:type="dxa"/>
            <w:noWrap/>
            <w:hideMark/>
          </w:tcPr>
          <w:p w:rsidR="008C5A88" w:rsidRPr="00F37D34" w:rsidRDefault="008C5A88" w:rsidP="008C5A88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535549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hr12</w:t>
            </w:r>
          </w:p>
        </w:tc>
      </w:tr>
    </w:tbl>
    <w:p w:rsidR="008C5A88" w:rsidRPr="008C5A88" w:rsidRDefault="008C5A88">
      <w:pPr>
        <w:rPr>
          <w:rFonts w:ascii="Arial" w:hAnsi="Arial" w:cs="Arial"/>
          <w:sz w:val="17"/>
          <w:szCs w:val="17"/>
        </w:rPr>
      </w:pPr>
    </w:p>
    <w:sectPr w:rsidR="008C5A88" w:rsidRPr="008C5A88" w:rsidSect="00293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1tzA3Nrc0sTAwNDBV0lEKTi0uzszPAykwrgUAJ2FOqiwAAAA="/>
  </w:docVars>
  <w:rsids>
    <w:rsidRoot w:val="008C5A88"/>
    <w:rsid w:val="00064D41"/>
    <w:rsid w:val="00143B39"/>
    <w:rsid w:val="00144CB3"/>
    <w:rsid w:val="00147026"/>
    <w:rsid w:val="0029379E"/>
    <w:rsid w:val="002B4E0B"/>
    <w:rsid w:val="003D1719"/>
    <w:rsid w:val="004012B5"/>
    <w:rsid w:val="00535549"/>
    <w:rsid w:val="006264FE"/>
    <w:rsid w:val="006D39F6"/>
    <w:rsid w:val="0077680E"/>
    <w:rsid w:val="00790591"/>
    <w:rsid w:val="008C5A88"/>
    <w:rsid w:val="00B86262"/>
    <w:rsid w:val="00F22507"/>
    <w:rsid w:val="00F33906"/>
    <w:rsid w:val="00F37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i-icon">
    <w:name w:val="ui-icon"/>
    <w:basedOn w:val="DefaultParagraphFont"/>
    <w:rsid w:val="008C5A88"/>
  </w:style>
  <w:style w:type="table" w:styleId="TableGrid">
    <w:name w:val="Table Grid"/>
    <w:basedOn w:val="TableNormal"/>
    <w:uiPriority w:val="59"/>
    <w:rsid w:val="00F37D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79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9</Pages>
  <Words>2001</Words>
  <Characters>1141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anoj</cp:lastModifiedBy>
  <cp:revision>7</cp:revision>
  <cp:lastPrinted>2021-02-27T17:11:00Z</cp:lastPrinted>
  <dcterms:created xsi:type="dcterms:W3CDTF">2021-01-31T14:59:00Z</dcterms:created>
  <dcterms:modified xsi:type="dcterms:W3CDTF">2021-02-27T17:13:00Z</dcterms:modified>
</cp:coreProperties>
</file>